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15B38" w14:textId="0447A9BD" w:rsidR="006C6E5B" w:rsidRDefault="006C6E5B" w:rsidP="003F72A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DLC </w:t>
      </w:r>
      <w:r w:rsidR="006822B3">
        <w:rPr>
          <w:lang w:val="en-US"/>
        </w:rPr>
        <w:t>- 1</w:t>
      </w:r>
    </w:p>
    <w:p w14:paraId="2A6BCD50" w14:textId="0800CDC4" w:rsidR="006C6E5B" w:rsidRDefault="00000000" w:rsidP="006C6E5B">
      <w:pPr>
        <w:pStyle w:val="ListParagraph"/>
        <w:numPr>
          <w:ilvl w:val="1"/>
          <w:numId w:val="1"/>
        </w:numPr>
        <w:rPr>
          <w:lang w:val="en-US"/>
        </w:rPr>
      </w:pPr>
      <w:hyperlink r:id="rId7" w:history="1">
        <w:r w:rsidR="006C6E5B" w:rsidRPr="00E32DC7">
          <w:rPr>
            <w:rStyle w:val="Hyperlink"/>
            <w:lang w:val="en-US"/>
          </w:rPr>
          <w:t>https://en.wikipedia.org/wiki/Systems_development_life_cycle</w:t>
        </w:r>
      </w:hyperlink>
    </w:p>
    <w:p w14:paraId="21E297BF" w14:textId="2993D300" w:rsidR="00AC5BB2" w:rsidRDefault="00000000" w:rsidP="006C6E5B">
      <w:pPr>
        <w:pStyle w:val="ListParagraph"/>
        <w:numPr>
          <w:ilvl w:val="1"/>
          <w:numId w:val="1"/>
        </w:numPr>
        <w:rPr>
          <w:lang w:val="en-US"/>
        </w:rPr>
      </w:pPr>
      <w:hyperlink r:id="rId8" w:history="1">
        <w:r w:rsidR="00E2747B" w:rsidRPr="00E32DC7">
          <w:rPr>
            <w:rStyle w:val="Hyperlink"/>
            <w:lang w:val="en-US"/>
          </w:rPr>
          <w:t>https://stackify.com/what-is-sdlc/</w:t>
        </w:r>
      </w:hyperlink>
    </w:p>
    <w:p w14:paraId="4CC08C26" w14:textId="282FACB5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 w:rsidRPr="003F72AB">
        <w:rPr>
          <w:lang w:val="en-US"/>
        </w:rPr>
        <w:t>AWS Free account</w:t>
      </w:r>
      <w:r w:rsidR="00F14E0B">
        <w:rPr>
          <w:lang w:val="en-US"/>
        </w:rPr>
        <w:t xml:space="preserve"> - </w:t>
      </w:r>
      <w:r w:rsidR="00232813">
        <w:rPr>
          <w:lang w:val="en-US"/>
        </w:rPr>
        <w:t>3</w:t>
      </w:r>
    </w:p>
    <w:p w14:paraId="52B75A13" w14:textId="4720DD09" w:rsidR="00887FBF" w:rsidRDefault="00887FBF" w:rsidP="00887FBF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Create </w:t>
      </w:r>
      <w:r w:rsidR="001F09E8">
        <w:rPr>
          <w:lang w:val="en-US"/>
        </w:rPr>
        <w:t xml:space="preserve">an </w:t>
      </w:r>
      <w:r>
        <w:rPr>
          <w:lang w:val="en-US"/>
        </w:rPr>
        <w:t>AWS Free account</w:t>
      </w:r>
    </w:p>
    <w:p w14:paraId="49C6C466" w14:textId="48B79DD7" w:rsidR="003F72AB" w:rsidRDefault="00887FBF" w:rsidP="003F72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ervice Limitations</w:t>
      </w:r>
    </w:p>
    <w:p w14:paraId="472F1001" w14:textId="52597EC1" w:rsidR="00887FBF" w:rsidRDefault="00887FBF" w:rsidP="003F72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asics about EC2 and S3</w:t>
      </w:r>
      <w:r w:rsidR="00A62CE9">
        <w:rPr>
          <w:lang w:val="en-US"/>
        </w:rPr>
        <w:t>, IAM</w:t>
      </w:r>
    </w:p>
    <w:p w14:paraId="05C8CCB9" w14:textId="0B9D152E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 w:rsidRPr="003F72AB">
        <w:rPr>
          <w:lang w:val="en-US"/>
        </w:rPr>
        <w:t>Linux Commands</w:t>
      </w:r>
      <w:r w:rsidR="00232813">
        <w:rPr>
          <w:lang w:val="en-US"/>
        </w:rPr>
        <w:t xml:space="preserve"> - 3</w:t>
      </w:r>
    </w:p>
    <w:p w14:paraId="7C597F5A" w14:textId="4B0DCABF" w:rsidR="003F72AB" w:rsidRDefault="003F72AB" w:rsidP="003F72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Login into Linux servers</w:t>
      </w:r>
    </w:p>
    <w:p w14:paraId="0185B73A" w14:textId="2931F38F" w:rsidR="003F72AB" w:rsidRDefault="003F72AB" w:rsidP="003F72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ork with Linux console</w:t>
      </w:r>
    </w:p>
    <w:p w14:paraId="27E00345" w14:textId="7592C3B2" w:rsidR="003F72AB" w:rsidRDefault="003F72AB" w:rsidP="003F72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Multiple commands (</w:t>
      </w:r>
      <w:proofErr w:type="spellStart"/>
      <w:r>
        <w:rPr>
          <w:lang w:val="en-US"/>
        </w:rPr>
        <w:t>df</w:t>
      </w:r>
      <w:proofErr w:type="spellEnd"/>
      <w:r>
        <w:rPr>
          <w:lang w:val="en-US"/>
        </w:rPr>
        <w:t xml:space="preserve">, dh, free, </w:t>
      </w:r>
      <w:proofErr w:type="spellStart"/>
      <w:proofErr w:type="gramStart"/>
      <w:r w:rsidR="00121BE5">
        <w:rPr>
          <w:lang w:val="en-US"/>
        </w:rPr>
        <w:t>find</w:t>
      </w:r>
      <w:r w:rsidR="001F09E8">
        <w:rPr>
          <w:lang w:val="en-US"/>
        </w:rPr>
        <w:t>,mkdir</w:t>
      </w:r>
      <w:proofErr w:type="gramEnd"/>
      <w:r w:rsidR="001F09E8">
        <w:rPr>
          <w:lang w:val="en-US"/>
        </w:rPr>
        <w:t>,cd,touch,cat</w:t>
      </w:r>
      <w:proofErr w:type="spellEnd"/>
      <w:r w:rsidR="001F09E8">
        <w:rPr>
          <w:lang w:val="en-US"/>
        </w:rPr>
        <w:t xml:space="preserve"> </w:t>
      </w:r>
      <w:proofErr w:type="spellStart"/>
      <w:r w:rsidR="001F09E8">
        <w:rPr>
          <w:lang w:val="en-US"/>
        </w:rPr>
        <w:t>etc</w:t>
      </w:r>
      <w:proofErr w:type="spellEnd"/>
      <w:r w:rsidR="00121BE5">
        <w:rPr>
          <w:lang w:val="en-US"/>
        </w:rPr>
        <w:t>)</w:t>
      </w:r>
    </w:p>
    <w:p w14:paraId="72379B91" w14:textId="6B27154D" w:rsidR="003F72AB" w:rsidRDefault="003F72AB" w:rsidP="003F72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users in Linux</w:t>
      </w:r>
    </w:p>
    <w:p w14:paraId="55691A8A" w14:textId="13693C0C" w:rsidR="008330AB" w:rsidRDefault="008330AB" w:rsidP="003F72AB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Passwordless</w:t>
      </w:r>
      <w:proofErr w:type="spellEnd"/>
      <w:r>
        <w:rPr>
          <w:lang w:val="en-US"/>
        </w:rPr>
        <w:t xml:space="preserve"> connection</w:t>
      </w:r>
    </w:p>
    <w:p w14:paraId="47314AC9" w14:textId="793A1614" w:rsidR="008330AB" w:rsidRDefault="008330AB" w:rsidP="003F72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CP and SSH to </w:t>
      </w:r>
      <w:proofErr w:type="spellStart"/>
      <w:r>
        <w:rPr>
          <w:lang w:val="en-US"/>
        </w:rPr>
        <w:t>linux</w:t>
      </w:r>
      <w:proofErr w:type="spellEnd"/>
      <w:r>
        <w:rPr>
          <w:lang w:val="en-US"/>
        </w:rPr>
        <w:t xml:space="preserve"> servers</w:t>
      </w:r>
    </w:p>
    <w:p w14:paraId="0AEE8C85" w14:textId="7E5A5977" w:rsidR="0093480D" w:rsidRDefault="00121BE5" w:rsidP="003F72A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ile’s</w:t>
      </w:r>
      <w:r w:rsidR="0093480D">
        <w:rPr>
          <w:lang w:val="en-US"/>
        </w:rPr>
        <w:t xml:space="preserve"> editors, replace</w:t>
      </w:r>
      <w:r w:rsidR="008330AB">
        <w:rPr>
          <w:lang w:val="en-US"/>
        </w:rPr>
        <w:t>,</w:t>
      </w:r>
      <w:r w:rsidR="0093480D">
        <w:rPr>
          <w:lang w:val="en-US"/>
        </w:rPr>
        <w:t xml:space="preserve"> </w:t>
      </w:r>
      <w:r w:rsidR="003707C8">
        <w:rPr>
          <w:lang w:val="en-US"/>
        </w:rPr>
        <w:t>etc.</w:t>
      </w:r>
    </w:p>
    <w:p w14:paraId="510D0AF8" w14:textId="3E548217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 w:rsidRPr="003F72AB">
        <w:rPr>
          <w:lang w:val="en-US"/>
        </w:rPr>
        <w:t>Linux Installations</w:t>
      </w:r>
      <w:r w:rsidR="00232813">
        <w:rPr>
          <w:lang w:val="en-US"/>
        </w:rPr>
        <w:t xml:space="preserve"> - 2</w:t>
      </w:r>
    </w:p>
    <w:p w14:paraId="419CAD97" w14:textId="741921C3" w:rsidR="00B51AE4" w:rsidRDefault="00507528" w:rsidP="00B51AE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nstall tools</w:t>
      </w:r>
    </w:p>
    <w:p w14:paraId="3D43519B" w14:textId="572C1632" w:rsidR="00507528" w:rsidRDefault="00F30E75" w:rsidP="00B51AE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Jenkins’s</w:t>
      </w:r>
      <w:r w:rsidR="00507528">
        <w:rPr>
          <w:lang w:val="en-US"/>
        </w:rPr>
        <w:t xml:space="preserve"> installations</w:t>
      </w:r>
    </w:p>
    <w:p w14:paraId="515C698F" w14:textId="4612E8FA" w:rsidR="009F01FE" w:rsidRDefault="009F01FE" w:rsidP="00B51AE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reate Tomcat installation script</w:t>
      </w:r>
    </w:p>
    <w:p w14:paraId="42C3EFB6" w14:textId="7E3A1C0F" w:rsidR="008C5BD2" w:rsidRDefault="008C5BD2" w:rsidP="008C5BD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inux scripting </w:t>
      </w:r>
      <w:r w:rsidR="008330AB">
        <w:rPr>
          <w:lang w:val="en-US"/>
        </w:rPr>
        <w:t>–</w:t>
      </w:r>
      <w:r w:rsidR="00232813">
        <w:rPr>
          <w:lang w:val="en-US"/>
        </w:rPr>
        <w:t xml:space="preserve"> 5</w:t>
      </w:r>
    </w:p>
    <w:p w14:paraId="708AC1EE" w14:textId="06D7629A" w:rsidR="008330AB" w:rsidRDefault="008330AB" w:rsidP="008330A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Basic script</w:t>
      </w:r>
    </w:p>
    <w:p w14:paraId="0FEE720F" w14:textId="18138442" w:rsidR="008330AB" w:rsidRDefault="008330AB" w:rsidP="008330A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put parameters</w:t>
      </w:r>
    </w:p>
    <w:p w14:paraId="3FC59BB6" w14:textId="0C825097" w:rsidR="008330AB" w:rsidRDefault="008330AB" w:rsidP="008330A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omma separated input parameters</w:t>
      </w:r>
    </w:p>
    <w:p w14:paraId="16B64966" w14:textId="298990B6" w:rsidR="008330AB" w:rsidRDefault="008330AB" w:rsidP="008330AB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f condition</w:t>
      </w:r>
    </w:p>
    <w:p w14:paraId="551169C5" w14:textId="416BAF86" w:rsidR="008330AB" w:rsidRPr="00345937" w:rsidRDefault="008330AB" w:rsidP="00345937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For loop condition</w:t>
      </w:r>
    </w:p>
    <w:p w14:paraId="772AE758" w14:textId="7CB2D8C0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itHub</w:t>
      </w:r>
      <w:r w:rsidR="00232813">
        <w:rPr>
          <w:lang w:val="en-US"/>
        </w:rPr>
        <w:t xml:space="preserve"> - 3</w:t>
      </w:r>
    </w:p>
    <w:p w14:paraId="2C0E0C79" w14:textId="14D3FF65" w:rsidR="00507528" w:rsidRDefault="00507528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reate account</w:t>
      </w:r>
    </w:p>
    <w:p w14:paraId="23F98E26" w14:textId="6E745887" w:rsidR="00507528" w:rsidRDefault="00507528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Create repos </w:t>
      </w:r>
    </w:p>
    <w:p w14:paraId="007518CD" w14:textId="240DFDF8" w:rsidR="00507528" w:rsidRDefault="00507528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Push data to </w:t>
      </w:r>
      <w:r w:rsidR="00887FBF">
        <w:rPr>
          <w:lang w:val="en-US"/>
        </w:rPr>
        <w:t>GitHub</w:t>
      </w:r>
    </w:p>
    <w:p w14:paraId="47D4C932" w14:textId="429C42CC" w:rsidR="009F01FE" w:rsidRDefault="009F01FE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ull data</w:t>
      </w:r>
    </w:p>
    <w:p w14:paraId="7FBB52C3" w14:textId="74B77BE7" w:rsidR="009F01FE" w:rsidRDefault="009F01FE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ommits</w:t>
      </w:r>
    </w:p>
    <w:p w14:paraId="19D29A2B" w14:textId="0DA9052A" w:rsidR="009F01FE" w:rsidRDefault="009F01FE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Add remote links</w:t>
      </w:r>
    </w:p>
    <w:p w14:paraId="2837CD7D" w14:textId="2D46B82F" w:rsidR="005503DE" w:rsidRDefault="005503DE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rivate repos and public repos</w:t>
      </w:r>
    </w:p>
    <w:p w14:paraId="0D149E0C" w14:textId="1177FF45" w:rsidR="005503DE" w:rsidRDefault="005503DE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ebhooks for push every commit</w:t>
      </w:r>
    </w:p>
    <w:p w14:paraId="384DE788" w14:textId="3E2A5813" w:rsidR="00507528" w:rsidRDefault="00507528" w:rsidP="0050752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ctual Java </w:t>
      </w:r>
      <w:r w:rsidR="00EA0564">
        <w:rPr>
          <w:lang w:val="en-US"/>
        </w:rPr>
        <w:t>coding,</w:t>
      </w:r>
      <w:r>
        <w:rPr>
          <w:lang w:val="en-US"/>
        </w:rPr>
        <w:t xml:space="preserve"> push and pull code with changes </w:t>
      </w:r>
      <w:r w:rsidR="00EA0564">
        <w:rPr>
          <w:lang w:val="en-US"/>
        </w:rPr>
        <w:t>with git. Maven code</w:t>
      </w:r>
      <w:r w:rsidR="00232813">
        <w:rPr>
          <w:lang w:val="en-US"/>
        </w:rPr>
        <w:t xml:space="preserve"> - 3</w:t>
      </w:r>
    </w:p>
    <w:p w14:paraId="58339BA4" w14:textId="3425B204" w:rsidR="00C54438" w:rsidRDefault="00EA0564" w:rsidP="0050752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aven</w:t>
      </w:r>
      <w:r w:rsidR="00232813">
        <w:rPr>
          <w:lang w:val="en-US"/>
        </w:rPr>
        <w:t xml:space="preserve"> - 2</w:t>
      </w:r>
    </w:p>
    <w:p w14:paraId="04670B97" w14:textId="675C2C64" w:rsidR="00C54438" w:rsidRDefault="00C54438" w:rsidP="00C5443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</w:t>
      </w:r>
      <w:r w:rsidR="00EA0564">
        <w:rPr>
          <w:lang w:val="en-US"/>
        </w:rPr>
        <w:t>nstallation</w:t>
      </w:r>
    </w:p>
    <w:p w14:paraId="6954B521" w14:textId="4307FFD7" w:rsidR="00EA0564" w:rsidRDefault="00EA0564" w:rsidP="00C5443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verify versions</w:t>
      </w:r>
    </w:p>
    <w:p w14:paraId="24EEBA31" w14:textId="1BABA559" w:rsidR="00C54438" w:rsidRDefault="00C54438" w:rsidP="00C5443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Maven goals</w:t>
      </w:r>
    </w:p>
    <w:p w14:paraId="22F317E2" w14:textId="6FF5D489" w:rsidR="00C54438" w:rsidRPr="00507528" w:rsidRDefault="00C54438" w:rsidP="00C5443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Build code with maven</w:t>
      </w:r>
    </w:p>
    <w:p w14:paraId="0E3A3605" w14:textId="030CE3AF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Jenkins</w:t>
      </w:r>
      <w:r w:rsidR="00232813">
        <w:rPr>
          <w:lang w:val="en-US"/>
        </w:rPr>
        <w:t xml:space="preserve"> - 3</w:t>
      </w:r>
    </w:p>
    <w:p w14:paraId="5A4A4522" w14:textId="48C42B29" w:rsidR="00507528" w:rsidRDefault="00507528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stall Jenkins</w:t>
      </w:r>
    </w:p>
    <w:p w14:paraId="28B8A860" w14:textId="23940984" w:rsidR="006745B1" w:rsidRDefault="006745B1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Jenkins UI access</w:t>
      </w:r>
    </w:p>
    <w:p w14:paraId="013DC155" w14:textId="2B82B861" w:rsidR="006745B1" w:rsidRDefault="006745B1" w:rsidP="00507528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Create </w:t>
      </w:r>
      <w:r w:rsidR="009F01FE">
        <w:rPr>
          <w:lang w:val="en-US"/>
        </w:rPr>
        <w:t xml:space="preserve">a </w:t>
      </w:r>
      <w:r>
        <w:rPr>
          <w:lang w:val="en-US"/>
        </w:rPr>
        <w:t>script to install maven and Jenkins</w:t>
      </w:r>
    </w:p>
    <w:p w14:paraId="79918A02" w14:textId="6D20DB26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ICD</w:t>
      </w:r>
      <w:r w:rsidR="00232813">
        <w:rPr>
          <w:lang w:val="en-US"/>
        </w:rPr>
        <w:t xml:space="preserve"> - 10</w:t>
      </w:r>
    </w:p>
    <w:p w14:paraId="73135AC7" w14:textId="19D942A3" w:rsidR="009F01FE" w:rsidRDefault="009F01FE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reate Freestyle jobs</w:t>
      </w:r>
    </w:p>
    <w:p w14:paraId="02505EF5" w14:textId="5B94119F" w:rsidR="009F01FE" w:rsidRDefault="009F01FE" w:rsidP="006745B1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lastRenderedPageBreak/>
        <w:t>Steup</w:t>
      </w:r>
      <w:proofErr w:type="spellEnd"/>
      <w:r>
        <w:rPr>
          <w:lang w:val="en-US"/>
        </w:rPr>
        <w:t xml:space="preserve"> CI CD for the Java code</w:t>
      </w:r>
    </w:p>
    <w:p w14:paraId="5A74DA00" w14:textId="7ECECF1D" w:rsidR="009F01FE" w:rsidRDefault="009F01FE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Upload artifacts to S3</w:t>
      </w:r>
    </w:p>
    <w:p w14:paraId="5EEC7B8D" w14:textId="60988B7D" w:rsidR="009F01FE" w:rsidRDefault="009F01FE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Deploy to different tomcat servers</w:t>
      </w:r>
    </w:p>
    <w:p w14:paraId="3C1142FC" w14:textId="50E818FC" w:rsidR="006745B1" w:rsidRDefault="006745B1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hat is CI CD</w:t>
      </w:r>
    </w:p>
    <w:p w14:paraId="1397A584" w14:textId="3EDE2508" w:rsidR="006745B1" w:rsidRDefault="006745B1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Java CI CD </w:t>
      </w:r>
    </w:p>
    <w:p w14:paraId="6B3F7820" w14:textId="37D3AA83" w:rsidR="006D28F9" w:rsidRDefault="006D28F9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Pipelines</w:t>
      </w:r>
    </w:p>
    <w:p w14:paraId="4E413C4E" w14:textId="3D3F22DB" w:rsidR="006D28F9" w:rsidRDefault="006D28F9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Build and deployment through pipelines</w:t>
      </w:r>
    </w:p>
    <w:p w14:paraId="1223FBEF" w14:textId="1F2A05E3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ckers</w:t>
      </w:r>
      <w:r w:rsidR="00232813">
        <w:rPr>
          <w:lang w:val="en-US"/>
        </w:rPr>
        <w:t xml:space="preserve"> - 5</w:t>
      </w:r>
    </w:p>
    <w:p w14:paraId="7780639F" w14:textId="5CC64D66" w:rsidR="006745B1" w:rsidRDefault="006745B1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hat is docker</w:t>
      </w:r>
    </w:p>
    <w:p w14:paraId="3E941E38" w14:textId="6A8366B0" w:rsidR="006745B1" w:rsidRDefault="006745B1" w:rsidP="006745B1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r>
        <w:rPr>
          <w:lang w:val="en-US"/>
        </w:rPr>
        <w:t>Dockerfile</w:t>
      </w:r>
      <w:proofErr w:type="spellEnd"/>
    </w:p>
    <w:p w14:paraId="4E076C0B" w14:textId="2A8072CF" w:rsidR="006745B1" w:rsidRDefault="006745B1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Create </w:t>
      </w:r>
      <w:proofErr w:type="spellStart"/>
      <w:r>
        <w:rPr>
          <w:lang w:val="en-US"/>
        </w:rPr>
        <w:t>docker.hub</w:t>
      </w:r>
      <w:proofErr w:type="spellEnd"/>
      <w:r>
        <w:rPr>
          <w:lang w:val="en-US"/>
        </w:rPr>
        <w:t xml:space="preserve"> account </w:t>
      </w:r>
    </w:p>
    <w:p w14:paraId="1CC1327D" w14:textId="22591A70" w:rsidR="006745B1" w:rsidRDefault="006745B1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Build and push images</w:t>
      </w:r>
    </w:p>
    <w:p w14:paraId="4F57ED0A" w14:textId="7E879FD1" w:rsidR="006745B1" w:rsidRDefault="006745B1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Create web image </w:t>
      </w:r>
    </w:p>
    <w:p w14:paraId="340B126F" w14:textId="5F550E54" w:rsidR="006745B1" w:rsidRDefault="006745B1" w:rsidP="006745B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CI CD with </w:t>
      </w:r>
      <w:r w:rsidR="00A31B63">
        <w:rPr>
          <w:lang w:val="en-US"/>
        </w:rPr>
        <w:t>Docker</w:t>
      </w:r>
    </w:p>
    <w:p w14:paraId="5D13951D" w14:textId="0E5BB46C" w:rsidR="00A31B63" w:rsidRPr="00A31B63" w:rsidRDefault="00F30E75" w:rsidP="00A31B6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Kubernetes</w:t>
      </w:r>
      <w:r w:rsidR="00A31B63">
        <w:rPr>
          <w:lang w:val="en-US"/>
        </w:rPr>
        <w:t xml:space="preserve">, </w:t>
      </w:r>
      <w:r>
        <w:rPr>
          <w:lang w:val="en-US"/>
        </w:rPr>
        <w:t>dockers warm</w:t>
      </w:r>
      <w:r w:rsidR="00232813">
        <w:rPr>
          <w:lang w:val="en-US"/>
        </w:rPr>
        <w:t xml:space="preserve"> - 5</w:t>
      </w:r>
    </w:p>
    <w:p w14:paraId="3A299873" w14:textId="366D4149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nsible</w:t>
      </w:r>
      <w:r w:rsidR="00232813">
        <w:rPr>
          <w:lang w:val="en-US"/>
        </w:rPr>
        <w:t xml:space="preserve"> - 5</w:t>
      </w:r>
    </w:p>
    <w:p w14:paraId="6BAB0623" w14:textId="4CDE6A9C" w:rsidR="00A31B63" w:rsidRDefault="00A31B63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Basic Ansible commands</w:t>
      </w:r>
    </w:p>
    <w:p w14:paraId="6B14E901" w14:textId="70AB0630" w:rsidR="00F83C23" w:rsidRDefault="00A31B63" w:rsidP="00F83C2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Ansible playbooks</w:t>
      </w:r>
    </w:p>
    <w:p w14:paraId="6C1950F4" w14:textId="25446DF1" w:rsidR="00F83C23" w:rsidRDefault="00F83C23" w:rsidP="00F83C2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Use multiple ansible modules</w:t>
      </w:r>
    </w:p>
    <w:p w14:paraId="4D3A6CA6" w14:textId="3AF5BB60" w:rsidR="00F83C23" w:rsidRDefault="00F83C23" w:rsidP="00F83C2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Monthly patch playbook</w:t>
      </w:r>
    </w:p>
    <w:p w14:paraId="00222041" w14:textId="54C5B87F" w:rsidR="00F83C23" w:rsidRDefault="00F83C23" w:rsidP="00F83C2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Deployment playbook</w:t>
      </w:r>
    </w:p>
    <w:p w14:paraId="4043C6A4" w14:textId="694F9227" w:rsidR="003B27B7" w:rsidRPr="00F83C23" w:rsidRDefault="003B27B7" w:rsidP="00F83C2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Loops, conditions</w:t>
      </w:r>
    </w:p>
    <w:p w14:paraId="46C4C4E4" w14:textId="71193708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erraform</w:t>
      </w:r>
      <w:r w:rsidR="00232813">
        <w:rPr>
          <w:lang w:val="en-US"/>
        </w:rPr>
        <w:t xml:space="preserve"> - 8</w:t>
      </w:r>
    </w:p>
    <w:p w14:paraId="439EE50E" w14:textId="23871880" w:rsidR="00A31B63" w:rsidRDefault="00A31B63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hat is terraform</w:t>
      </w:r>
    </w:p>
    <w:p w14:paraId="10C3AC56" w14:textId="5A28D4E1" w:rsidR="00A31B63" w:rsidRDefault="00A31B63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ommands</w:t>
      </w:r>
    </w:p>
    <w:p w14:paraId="6B7BA72F" w14:textId="034B8EFA" w:rsidR="00F92FA4" w:rsidRDefault="00F92FA4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File structure and input parameters</w:t>
      </w:r>
    </w:p>
    <w:p w14:paraId="15384F08" w14:textId="140505B7" w:rsidR="00A31B63" w:rsidRDefault="00A31B63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File types</w:t>
      </w:r>
    </w:p>
    <w:p w14:paraId="1FB8EA71" w14:textId="708E0D70" w:rsidR="00A31B63" w:rsidRDefault="00A31B63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reate code</w:t>
      </w:r>
    </w:p>
    <w:p w14:paraId="14A66B0A" w14:textId="5EAED7F1" w:rsidR="006D3A6F" w:rsidRDefault="006D3A6F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reate end to end VPC code and deploy servers in VPC</w:t>
      </w:r>
    </w:p>
    <w:p w14:paraId="7E53996C" w14:textId="63147BFA" w:rsidR="00A31B63" w:rsidRDefault="00A31B63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reate modules</w:t>
      </w:r>
    </w:p>
    <w:p w14:paraId="23E51577" w14:textId="19599494" w:rsidR="000D3028" w:rsidRDefault="000D3028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Terraform workspace</w:t>
      </w:r>
    </w:p>
    <w:p w14:paraId="1CA5A073" w14:textId="2BAE42B6" w:rsidR="000D3028" w:rsidRDefault="000D3028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Terraform backend </w:t>
      </w:r>
    </w:p>
    <w:p w14:paraId="7555D66D" w14:textId="66164089" w:rsidR="003F72AB" w:rsidRDefault="003F72AB" w:rsidP="003F72A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WS Cloud</w:t>
      </w:r>
      <w:r w:rsidR="00232813">
        <w:rPr>
          <w:lang w:val="en-US"/>
        </w:rPr>
        <w:t xml:space="preserve"> - 15</w:t>
      </w:r>
    </w:p>
    <w:p w14:paraId="7C1CC0BD" w14:textId="0FAE8B9B" w:rsidR="007324E0" w:rsidRDefault="007324E0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VPC</w:t>
      </w:r>
    </w:p>
    <w:p w14:paraId="362E819E" w14:textId="70A72622" w:rsid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Subnets</w:t>
      </w:r>
    </w:p>
    <w:p w14:paraId="39405CCC" w14:textId="097E771C" w:rsid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NAT</w:t>
      </w:r>
    </w:p>
    <w:p w14:paraId="53AC2C7C" w14:textId="4002AC86" w:rsid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IGW</w:t>
      </w:r>
    </w:p>
    <w:p w14:paraId="41A161E7" w14:textId="293EB4E5" w:rsid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Route Tables</w:t>
      </w:r>
    </w:p>
    <w:p w14:paraId="20574D2B" w14:textId="05AA94D7" w:rsidR="001C3A3F" w:rsidRDefault="001C3A3F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AM</w:t>
      </w:r>
    </w:p>
    <w:p w14:paraId="58D677F1" w14:textId="520E5955" w:rsidR="001C3A3F" w:rsidRDefault="001C3A3F" w:rsidP="001C3A3F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Role</w:t>
      </w:r>
    </w:p>
    <w:p w14:paraId="0B85FFCD" w14:textId="0BBDB6C3" w:rsidR="001C3A3F" w:rsidRDefault="001C3A3F" w:rsidP="001C3A3F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Users</w:t>
      </w:r>
    </w:p>
    <w:p w14:paraId="6B78FF83" w14:textId="4B6C6D10" w:rsidR="001C3A3F" w:rsidRDefault="001C3A3F" w:rsidP="001C3A3F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Groups</w:t>
      </w:r>
    </w:p>
    <w:p w14:paraId="1958BC23" w14:textId="06A67794" w:rsidR="003479A1" w:rsidRDefault="001C3A3F" w:rsidP="003479A1">
      <w:pPr>
        <w:pStyle w:val="ListParagraph"/>
        <w:numPr>
          <w:ilvl w:val="2"/>
          <w:numId w:val="1"/>
        </w:numPr>
        <w:rPr>
          <w:lang w:val="en-US"/>
        </w:rPr>
      </w:pPr>
      <w:proofErr w:type="spellStart"/>
      <w:r>
        <w:rPr>
          <w:lang w:val="en-US"/>
        </w:rPr>
        <w:t>Custome</w:t>
      </w:r>
      <w:proofErr w:type="spellEnd"/>
      <w:r>
        <w:rPr>
          <w:lang w:val="en-US"/>
        </w:rPr>
        <w:t xml:space="preserve"> rule</w:t>
      </w:r>
    </w:p>
    <w:p w14:paraId="3B461DBE" w14:textId="7B5CFCA7" w:rsidR="00D0658C" w:rsidRDefault="00D0658C" w:rsidP="00D0658C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loud-shell</w:t>
      </w:r>
    </w:p>
    <w:p w14:paraId="66EB80AA" w14:textId="51BA0F9C" w:rsidR="003479A1" w:rsidRDefault="003479A1" w:rsidP="003479A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loudWatch</w:t>
      </w:r>
    </w:p>
    <w:p w14:paraId="3DA4DF2C" w14:textId="67B157A1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Logs</w:t>
      </w:r>
    </w:p>
    <w:p w14:paraId="197B9BD9" w14:textId="6AEA2AE2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lastRenderedPageBreak/>
        <w:t>Event</w:t>
      </w:r>
    </w:p>
    <w:p w14:paraId="347C1D9C" w14:textId="1F6AE1FD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Dashboard</w:t>
      </w:r>
    </w:p>
    <w:p w14:paraId="17DFBEFD" w14:textId="02D927F1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Alarms</w:t>
      </w:r>
    </w:p>
    <w:p w14:paraId="5FDDF50E" w14:textId="79F34486" w:rsidR="003479A1" w:rsidRDefault="003479A1" w:rsidP="003479A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EC2</w:t>
      </w:r>
    </w:p>
    <w:p w14:paraId="0498BD7F" w14:textId="30304702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Servers,</w:t>
      </w:r>
      <w:r w:rsidR="001F09E8">
        <w:rPr>
          <w:lang w:val="en-US"/>
        </w:rPr>
        <w:t xml:space="preserve"> </w:t>
      </w:r>
      <w:r>
        <w:rPr>
          <w:lang w:val="en-US"/>
        </w:rPr>
        <w:t>Server-types</w:t>
      </w:r>
    </w:p>
    <w:p w14:paraId="127E277C" w14:textId="401347CF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Load Balancers</w:t>
      </w:r>
    </w:p>
    <w:p w14:paraId="3EB6B1AE" w14:textId="212E41F1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proofErr w:type="spellStart"/>
      <w:r>
        <w:rPr>
          <w:lang w:val="en-US"/>
        </w:rPr>
        <w:t>AutoScaling</w:t>
      </w:r>
      <w:proofErr w:type="spellEnd"/>
      <w:r>
        <w:rPr>
          <w:lang w:val="en-US"/>
        </w:rPr>
        <w:t xml:space="preserve"> Groups</w:t>
      </w:r>
    </w:p>
    <w:p w14:paraId="06A48C00" w14:textId="7C8A56F4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AMI</w:t>
      </w:r>
    </w:p>
    <w:p w14:paraId="6236C9D2" w14:textId="329D7BA1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Volumes</w:t>
      </w:r>
    </w:p>
    <w:p w14:paraId="5E9C9099" w14:textId="201B77E0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Mount and Unmount volumes</w:t>
      </w:r>
    </w:p>
    <w:p w14:paraId="78BDFC61" w14:textId="69AA9C9B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Snapshots</w:t>
      </w:r>
    </w:p>
    <w:p w14:paraId="5146DAAC" w14:textId="6985941F" w:rsidR="003479A1" w:rsidRDefault="003479A1" w:rsidP="003479A1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3</w:t>
      </w:r>
    </w:p>
    <w:p w14:paraId="4490487F" w14:textId="2026DF97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S3 Storage classes</w:t>
      </w:r>
    </w:p>
    <w:p w14:paraId="0E5C75D5" w14:textId="2959E6D8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Versioning</w:t>
      </w:r>
    </w:p>
    <w:p w14:paraId="78F9B166" w14:textId="0E90D1C6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Static Website</w:t>
      </w:r>
    </w:p>
    <w:p w14:paraId="64CC4BCE" w14:textId="7F7F775F" w:rsidR="003479A1" w:rsidRDefault="003479A1" w:rsidP="003479A1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Lifecycle rules</w:t>
      </w:r>
    </w:p>
    <w:p w14:paraId="1EB658DA" w14:textId="54C38501" w:rsidR="009303FD" w:rsidRDefault="003479A1" w:rsidP="009303FD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Replication rules</w:t>
      </w:r>
    </w:p>
    <w:p w14:paraId="6BD261E9" w14:textId="1A9696DF" w:rsidR="009303FD" w:rsidRDefault="009303FD" w:rsidP="009303FD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NS</w:t>
      </w:r>
    </w:p>
    <w:p w14:paraId="1E2696A5" w14:textId="1065508D" w:rsidR="009303FD" w:rsidRDefault="009303FD" w:rsidP="009303FD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Topics</w:t>
      </w:r>
    </w:p>
    <w:p w14:paraId="2B6ED7CD" w14:textId="56328B37" w:rsidR="009303FD" w:rsidRDefault="009303FD" w:rsidP="009303FD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Email notifications</w:t>
      </w:r>
    </w:p>
    <w:p w14:paraId="6C1393D2" w14:textId="04AC1B2B" w:rsidR="007324E0" w:rsidRDefault="007324E0" w:rsidP="007324E0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SQS</w:t>
      </w:r>
    </w:p>
    <w:p w14:paraId="599AF991" w14:textId="5E5E89D3" w:rsid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Simple Queue</w:t>
      </w:r>
    </w:p>
    <w:p w14:paraId="6BDA4176" w14:textId="0B764707" w:rsid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Notification to SNS</w:t>
      </w:r>
    </w:p>
    <w:p w14:paraId="538F8BC4" w14:textId="5EF08645" w:rsid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Integrate with </w:t>
      </w:r>
      <w:proofErr w:type="spellStart"/>
      <w:r>
        <w:rPr>
          <w:lang w:val="en-US"/>
        </w:rPr>
        <w:t>Cloudwatch</w:t>
      </w:r>
      <w:proofErr w:type="spellEnd"/>
      <w:r>
        <w:rPr>
          <w:lang w:val="en-US"/>
        </w:rPr>
        <w:t xml:space="preserve"> event</w:t>
      </w:r>
    </w:p>
    <w:p w14:paraId="4C5BE3B3" w14:textId="503FB090" w:rsid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Read SQS message</w:t>
      </w:r>
    </w:p>
    <w:p w14:paraId="29B037D7" w14:textId="19EF624E" w:rsidR="009303FD" w:rsidRDefault="009303FD" w:rsidP="009303FD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Lambda</w:t>
      </w:r>
    </w:p>
    <w:p w14:paraId="0F9B0A07" w14:textId="7B7695F6" w:rsidR="009303FD" w:rsidRDefault="009303FD" w:rsidP="009303FD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Basic Lambda</w:t>
      </w:r>
    </w:p>
    <w:p w14:paraId="0F640ADC" w14:textId="78203D90" w:rsidR="009303FD" w:rsidRDefault="009303FD" w:rsidP="009303FD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Server Shutdown notification-automatic using python Boto3</w:t>
      </w:r>
    </w:p>
    <w:p w14:paraId="07E6B32E" w14:textId="45F55B6D" w:rsidR="009303FD" w:rsidRDefault="009303FD" w:rsidP="009303FD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Notification from SNS</w:t>
      </w:r>
    </w:p>
    <w:p w14:paraId="1149DDDF" w14:textId="18EFBD23" w:rsidR="009303FD" w:rsidRDefault="009303FD" w:rsidP="009303FD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Integrate with </w:t>
      </w:r>
      <w:proofErr w:type="spellStart"/>
      <w:r>
        <w:rPr>
          <w:lang w:val="en-US"/>
        </w:rPr>
        <w:t>Cloudwatch</w:t>
      </w:r>
      <w:proofErr w:type="spellEnd"/>
      <w:r>
        <w:rPr>
          <w:lang w:val="en-US"/>
        </w:rPr>
        <w:t xml:space="preserve"> event</w:t>
      </w:r>
    </w:p>
    <w:p w14:paraId="4037B9B0" w14:textId="42030A22" w:rsidR="009303FD" w:rsidRDefault="009303FD" w:rsidP="009303FD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loud trail</w:t>
      </w:r>
    </w:p>
    <w:p w14:paraId="405946A5" w14:textId="77777777" w:rsidR="009303FD" w:rsidRDefault="009303FD" w:rsidP="009303FD">
      <w:pPr>
        <w:pStyle w:val="ListParagraph"/>
        <w:numPr>
          <w:ilvl w:val="2"/>
          <w:numId w:val="1"/>
        </w:numPr>
        <w:rPr>
          <w:lang w:val="en-US"/>
        </w:rPr>
      </w:pPr>
      <w:r w:rsidRPr="009303FD">
        <w:rPr>
          <w:lang w:val="en-US"/>
        </w:rPr>
        <w:t>Events</w:t>
      </w:r>
    </w:p>
    <w:p w14:paraId="08FCA1E8" w14:textId="1174B4ED" w:rsidR="007324E0" w:rsidRDefault="009303FD" w:rsidP="007324E0">
      <w:pPr>
        <w:pStyle w:val="ListParagraph"/>
        <w:numPr>
          <w:ilvl w:val="2"/>
          <w:numId w:val="1"/>
        </w:numPr>
        <w:rPr>
          <w:lang w:val="en-US"/>
        </w:rPr>
      </w:pPr>
      <w:r w:rsidRPr="009303FD">
        <w:rPr>
          <w:lang w:val="en-US"/>
        </w:rPr>
        <w:t xml:space="preserve">Events history by </w:t>
      </w:r>
      <w:r>
        <w:rPr>
          <w:lang w:val="en-US"/>
        </w:rPr>
        <w:t>user</w:t>
      </w:r>
    </w:p>
    <w:p w14:paraId="454DB02E" w14:textId="10EFD143" w:rsidR="007324E0" w:rsidRDefault="007324E0" w:rsidP="007324E0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RDS</w:t>
      </w:r>
    </w:p>
    <w:p w14:paraId="5BD8A321" w14:textId="34E400F6" w:rsid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Create RDS service </w:t>
      </w:r>
    </w:p>
    <w:p w14:paraId="2A059F28" w14:textId="0425D72C" w:rsidR="007324E0" w:rsidRDefault="007324E0" w:rsidP="007324E0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Route 53</w:t>
      </w:r>
    </w:p>
    <w:p w14:paraId="369DE5E4" w14:textId="27E13492" w:rsidR="007324E0" w:rsidRPr="007324E0" w:rsidRDefault="007324E0" w:rsidP="007324E0">
      <w:pPr>
        <w:pStyle w:val="ListParagraph"/>
        <w:numPr>
          <w:ilvl w:val="2"/>
          <w:numId w:val="1"/>
        </w:numPr>
        <w:rPr>
          <w:lang w:val="en-US"/>
        </w:rPr>
      </w:pPr>
      <w:r w:rsidRPr="007324E0">
        <w:rPr>
          <w:lang w:val="en-US"/>
        </w:rPr>
        <w:t>Routing polic</w:t>
      </w:r>
      <w:r>
        <w:rPr>
          <w:lang w:val="en-US"/>
        </w:rPr>
        <w:t>i</w:t>
      </w:r>
      <w:r w:rsidRPr="007324E0">
        <w:rPr>
          <w:lang w:val="en-US"/>
        </w:rPr>
        <w:t>es</w:t>
      </w:r>
    </w:p>
    <w:p w14:paraId="0A9B44A1" w14:textId="7CAFEDA2" w:rsidR="00E65A75" w:rsidRDefault="00E65A75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AWS CLI</w:t>
      </w:r>
    </w:p>
    <w:p w14:paraId="043C5199" w14:textId="6E6D933E" w:rsidR="00E65A75" w:rsidRDefault="00E65A75" w:rsidP="00E65A75">
      <w:pPr>
        <w:pStyle w:val="ListParagraph"/>
        <w:ind w:left="1440"/>
        <w:rPr>
          <w:lang w:val="en-US"/>
        </w:rPr>
      </w:pPr>
    </w:p>
    <w:p w14:paraId="14F5FB94" w14:textId="0250B5DD" w:rsidR="00A31B63" w:rsidRDefault="00A31B63" w:rsidP="00A31B6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ython </w:t>
      </w:r>
      <w:r w:rsidR="00585435">
        <w:rPr>
          <w:lang w:val="en-US"/>
        </w:rPr>
        <w:t>–</w:t>
      </w:r>
      <w:r w:rsidR="00232813">
        <w:rPr>
          <w:lang w:val="en-US"/>
        </w:rPr>
        <w:t xml:space="preserve"> 5</w:t>
      </w:r>
      <w:r w:rsidR="00585435">
        <w:rPr>
          <w:lang w:val="en-US"/>
        </w:rPr>
        <w:t xml:space="preserve"> – Boto3</w:t>
      </w:r>
    </w:p>
    <w:p w14:paraId="73272940" w14:textId="0AC931BB" w:rsidR="00A31B63" w:rsidRDefault="00A31B63" w:rsidP="00A31B63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AWS Lambda</w:t>
      </w:r>
      <w:r w:rsidR="00A62CE9">
        <w:rPr>
          <w:lang w:val="en-US"/>
        </w:rPr>
        <w:t xml:space="preserve"> – Ec</w:t>
      </w:r>
      <w:proofErr w:type="gramStart"/>
      <w:r w:rsidR="00A62CE9">
        <w:rPr>
          <w:lang w:val="en-US"/>
        </w:rPr>
        <w:t>2,SNS</w:t>
      </w:r>
      <w:proofErr w:type="gramEnd"/>
      <w:r w:rsidR="00A62CE9">
        <w:rPr>
          <w:lang w:val="en-US"/>
        </w:rPr>
        <w:t>,S3,SQS</w:t>
      </w:r>
    </w:p>
    <w:p w14:paraId="638596BE" w14:textId="104506A2" w:rsidR="00CB4934" w:rsidRDefault="00CB4934" w:rsidP="00CB493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rvers monitoring using Data dog</w:t>
      </w:r>
    </w:p>
    <w:p w14:paraId="431C2E52" w14:textId="15EE5EB9" w:rsidR="00CB4934" w:rsidRDefault="00CB4934" w:rsidP="00CB493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Install agents</w:t>
      </w:r>
    </w:p>
    <w:p w14:paraId="74B4A629" w14:textId="2572936F" w:rsidR="00CB4934" w:rsidRDefault="00CB4934" w:rsidP="00CB493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reate free Data dog account</w:t>
      </w:r>
    </w:p>
    <w:p w14:paraId="378ECAE3" w14:textId="6152287F" w:rsidR="00CB4934" w:rsidRDefault="00CB4934" w:rsidP="00CB493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PU monitor</w:t>
      </w:r>
    </w:p>
    <w:p w14:paraId="27E883FA" w14:textId="1DF4693C" w:rsidR="00CB4934" w:rsidRPr="00CB4934" w:rsidRDefault="00CB4934" w:rsidP="00CB493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Alerts </w:t>
      </w:r>
    </w:p>
    <w:p w14:paraId="222F9ADC" w14:textId="77777777" w:rsidR="005D5604" w:rsidRPr="00A31B63" w:rsidRDefault="005D5604" w:rsidP="005D5604">
      <w:pPr>
        <w:pStyle w:val="ListParagraph"/>
        <w:ind w:left="1440"/>
        <w:rPr>
          <w:lang w:val="en-US"/>
        </w:rPr>
      </w:pPr>
    </w:p>
    <w:p w14:paraId="57FC5525" w14:textId="77777777" w:rsidR="003F72AB" w:rsidRPr="003F72AB" w:rsidRDefault="003F72AB">
      <w:pPr>
        <w:rPr>
          <w:lang w:val="en-US"/>
        </w:rPr>
      </w:pPr>
    </w:p>
    <w:sectPr w:rsidR="003F72AB" w:rsidRPr="003F72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1C2AE" w14:textId="77777777" w:rsidR="003679A1" w:rsidRDefault="003679A1" w:rsidP="00585435">
      <w:pPr>
        <w:spacing w:after="0" w:line="240" w:lineRule="auto"/>
      </w:pPr>
      <w:r>
        <w:separator/>
      </w:r>
    </w:p>
  </w:endnote>
  <w:endnote w:type="continuationSeparator" w:id="0">
    <w:p w14:paraId="555C4619" w14:textId="77777777" w:rsidR="003679A1" w:rsidRDefault="003679A1" w:rsidP="00585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4225D" w14:textId="77777777" w:rsidR="003679A1" w:rsidRDefault="003679A1" w:rsidP="00585435">
      <w:pPr>
        <w:spacing w:after="0" w:line="240" w:lineRule="auto"/>
      </w:pPr>
      <w:r>
        <w:separator/>
      </w:r>
    </w:p>
  </w:footnote>
  <w:footnote w:type="continuationSeparator" w:id="0">
    <w:p w14:paraId="32CC3E97" w14:textId="77777777" w:rsidR="003679A1" w:rsidRDefault="003679A1" w:rsidP="005854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B706E"/>
    <w:multiLevelType w:val="hybridMultilevel"/>
    <w:tmpl w:val="0F520D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BB7AFA"/>
    <w:multiLevelType w:val="hybridMultilevel"/>
    <w:tmpl w:val="201AE57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16816CC"/>
    <w:multiLevelType w:val="hybridMultilevel"/>
    <w:tmpl w:val="908A87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9680B25"/>
    <w:multiLevelType w:val="hybridMultilevel"/>
    <w:tmpl w:val="AFD2A0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31570629">
    <w:abstractNumId w:val="0"/>
  </w:num>
  <w:num w:numId="2" w16cid:durableId="1959943085">
    <w:abstractNumId w:val="3"/>
  </w:num>
  <w:num w:numId="3" w16cid:durableId="1004673257">
    <w:abstractNumId w:val="1"/>
  </w:num>
  <w:num w:numId="4" w16cid:durableId="9440463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MzK1NDUwNjMytDRQ0lEKTi0uzszPAykwrgUAiTFMNSwAAAA="/>
  </w:docVars>
  <w:rsids>
    <w:rsidRoot w:val="007C6EC1"/>
    <w:rsid w:val="000D3028"/>
    <w:rsid w:val="00116024"/>
    <w:rsid w:val="00121BE5"/>
    <w:rsid w:val="001C3A3F"/>
    <w:rsid w:val="001F09E8"/>
    <w:rsid w:val="00232813"/>
    <w:rsid w:val="00345937"/>
    <w:rsid w:val="003479A1"/>
    <w:rsid w:val="003571CC"/>
    <w:rsid w:val="00357928"/>
    <w:rsid w:val="003679A1"/>
    <w:rsid w:val="003707C8"/>
    <w:rsid w:val="00380753"/>
    <w:rsid w:val="00393C2F"/>
    <w:rsid w:val="003B27B7"/>
    <w:rsid w:val="003F72AB"/>
    <w:rsid w:val="00507528"/>
    <w:rsid w:val="005503DE"/>
    <w:rsid w:val="00585435"/>
    <w:rsid w:val="005D5604"/>
    <w:rsid w:val="006745B1"/>
    <w:rsid w:val="006822B3"/>
    <w:rsid w:val="006C6E5B"/>
    <w:rsid w:val="006D28F9"/>
    <w:rsid w:val="006D3A6F"/>
    <w:rsid w:val="007324E0"/>
    <w:rsid w:val="007C6EC1"/>
    <w:rsid w:val="008330AB"/>
    <w:rsid w:val="00887FBF"/>
    <w:rsid w:val="008C5BD2"/>
    <w:rsid w:val="009303FD"/>
    <w:rsid w:val="0093480D"/>
    <w:rsid w:val="00953F1C"/>
    <w:rsid w:val="009F01FE"/>
    <w:rsid w:val="00A31B63"/>
    <w:rsid w:val="00A62CE9"/>
    <w:rsid w:val="00AC5BB2"/>
    <w:rsid w:val="00B51AE4"/>
    <w:rsid w:val="00C54438"/>
    <w:rsid w:val="00CB4934"/>
    <w:rsid w:val="00CF5E1C"/>
    <w:rsid w:val="00D0658C"/>
    <w:rsid w:val="00D80396"/>
    <w:rsid w:val="00E2747B"/>
    <w:rsid w:val="00E40BCF"/>
    <w:rsid w:val="00E65A75"/>
    <w:rsid w:val="00EA0564"/>
    <w:rsid w:val="00F0555A"/>
    <w:rsid w:val="00F14E0B"/>
    <w:rsid w:val="00F30E75"/>
    <w:rsid w:val="00F83C23"/>
    <w:rsid w:val="00F92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782DE"/>
  <w15:chartTrackingRefBased/>
  <w15:docId w15:val="{BE5A57C4-AAAD-4C5E-B4CB-B3BF4BFAA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6E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E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ify.com/what-is-sdlc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ystems_development_life_cycl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7</TotalTime>
  <Pages>4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uva, SomaSekhar (GE Healthcare, consultant)</dc:creator>
  <cp:keywords/>
  <dc:description/>
  <cp:lastModifiedBy>Somasekhar Kuruva (Trianz)</cp:lastModifiedBy>
  <cp:revision>51</cp:revision>
  <dcterms:created xsi:type="dcterms:W3CDTF">2021-08-23T12:26:00Z</dcterms:created>
  <dcterms:modified xsi:type="dcterms:W3CDTF">2022-07-23T14:27:00Z</dcterms:modified>
</cp:coreProperties>
</file>